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[༢ན]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[༢བ]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[༣ན]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[༣བ]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[༤ན]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[༤བ]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aa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b6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2Z</dcterms:created>
  <dcterms:modified xsi:type="dcterms:W3CDTF">2017-04-20T15:37:02Z</dcterms:modified>
</cp:coreProperties>
</file>